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FBA1" w14:textId="2C5FB8B8" w:rsidR="0071009C" w:rsidRPr="0071009C" w:rsidRDefault="0071009C" w:rsidP="0071009C">
      <w:pPr>
        <w:tabs>
          <w:tab w:val="right" w:pos="9356"/>
        </w:tabs>
        <w:rPr>
          <w:rFonts w:cs="Arial"/>
          <w:lang w:val="en-SG"/>
        </w:rPr>
      </w:pPr>
    </w:p>
    <w:p w14:paraId="04014B2F" w14:textId="36D6008F" w:rsidR="004918E8" w:rsidRPr="000D248D" w:rsidRDefault="004918E8" w:rsidP="0071009C">
      <w:pPr>
        <w:tabs>
          <w:tab w:val="right" w:pos="9356"/>
        </w:tabs>
        <w:rPr>
          <w:rFonts w:cs="Arial"/>
        </w:rPr>
      </w:pPr>
    </w:p>
    <w:p w14:paraId="40AE0B56" w14:textId="4AE051AE" w:rsidR="004918E8" w:rsidRPr="000D248D" w:rsidRDefault="006F1ADA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rFonts w:cs="Arial"/>
          <w:noProof/>
          <w:szCs w:val="22"/>
        </w:rPr>
        <w:drawing>
          <wp:anchor distT="0" distB="0" distL="114300" distR="114300" simplePos="0" relativeHeight="251663872" behindDoc="0" locked="0" layoutInCell="1" allowOverlap="1" wp14:anchorId="0D948374" wp14:editId="771BFEC7">
            <wp:simplePos x="0" y="0"/>
            <wp:positionH relativeFrom="margin">
              <wp:posOffset>62709</wp:posOffset>
            </wp:positionH>
            <wp:positionV relativeFrom="paragraph">
              <wp:posOffset>184006</wp:posOffset>
            </wp:positionV>
            <wp:extent cx="977843" cy="730942"/>
            <wp:effectExtent l="76200" t="95250" r="70485" b="1073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20901477">
                      <a:off x="0" y="0"/>
                      <a:ext cx="977843" cy="730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5D1B8D1C">
            <wp:simplePos x="0" y="0"/>
            <wp:positionH relativeFrom="column">
              <wp:posOffset>3561080</wp:posOffset>
            </wp:positionH>
            <wp:positionV relativeFrom="paragraph">
              <wp:posOffset>82063</wp:posOffset>
            </wp:positionV>
            <wp:extent cx="2171700" cy="473710"/>
            <wp:effectExtent l="0" t="0" r="0" b="254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C3160A" w14:textId="5244D3B9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02EE8A77" w14:textId="357B5446" w:rsidR="00CC7BA3" w:rsidRDefault="006F1ADA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366A48" wp14:editId="49C61FDB">
                <wp:simplePos x="0" y="0"/>
                <wp:positionH relativeFrom="column">
                  <wp:posOffset>3489325</wp:posOffset>
                </wp:positionH>
                <wp:positionV relativeFrom="paragraph">
                  <wp:posOffset>106518</wp:posOffset>
                </wp:positionV>
                <wp:extent cx="2167255" cy="880745"/>
                <wp:effectExtent l="0" t="0" r="0" b="0"/>
                <wp:wrapTight wrapText="bothSides">
                  <wp:wrapPolygon edited="0">
                    <wp:start x="380" y="1402"/>
                    <wp:lineTo x="380" y="20089"/>
                    <wp:lineTo x="20885" y="20089"/>
                    <wp:lineTo x="20885" y="1402"/>
                    <wp:lineTo x="380" y="1402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88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496828D9" w:rsidR="009512DD" w:rsidRPr="0024406E" w:rsidRDefault="00E06DCD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>Matt Lyle</w:t>
                            </w:r>
                          </w:p>
                          <w:p w14:paraId="0C28157E" w14:textId="78D18251" w:rsidR="009512DD" w:rsidRPr="0024406E" w:rsidRDefault="00981D06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5338D5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  <w:r w:rsidR="001A4DC4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Ju</w:t>
                            </w:r>
                            <w:r w:rsidR="005338D5">
                              <w:rPr>
                                <w:rFonts w:cs="Arial"/>
                                <w:sz w:val="32"/>
                                <w:szCs w:val="24"/>
                              </w:rPr>
                              <w:t>ly</w:t>
                            </w:r>
                            <w:r w:rsidR="001A4DC4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B9333E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AF1E40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1</w:t>
                            </w:r>
                          </w:p>
                          <w:p w14:paraId="78CD44B5" w14:textId="07A6A74D" w:rsidR="009512DD" w:rsidRPr="0024406E" w:rsidRDefault="009512DD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Message 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5338D5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of 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74.75pt;margin-top:8.4pt;width:170.65pt;height:69.3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" filled="f" stroked="f">
                <v:textbox inset=",7.2pt,,7.2pt">
                  <w:txbxContent>
                    <w:p w14:paraId="50A2AF33" w14:textId="496828D9" w:rsidR="009512DD" w:rsidRPr="0024406E" w:rsidRDefault="00E06DCD" w:rsidP="004918E8">
                      <w:pPr>
                        <w:jc w:val="right"/>
                        <w:rPr>
                          <w:rFonts w:cs="Arial"/>
                          <w:b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sz w:val="32"/>
                          <w:szCs w:val="24"/>
                        </w:rPr>
                        <w:t>Matt Lyle</w:t>
                      </w:r>
                    </w:p>
                    <w:p w14:paraId="0C28157E" w14:textId="78D18251" w:rsidR="009512DD" w:rsidRPr="0024406E" w:rsidRDefault="00981D06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5338D5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  <w:r w:rsidR="001A4DC4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Ju</w:t>
                      </w:r>
                      <w:r w:rsidR="005338D5">
                        <w:rPr>
                          <w:rFonts w:cs="Arial"/>
                          <w:sz w:val="32"/>
                          <w:szCs w:val="24"/>
                        </w:rPr>
                        <w:t>ly</w:t>
                      </w:r>
                      <w:r w:rsidR="001A4DC4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</w:t>
                      </w:r>
                      <w:r w:rsidR="00B9333E" w:rsidRPr="0024406E"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AF1E40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1</w:t>
                      </w:r>
                    </w:p>
                    <w:p w14:paraId="78CD44B5" w14:textId="07A6A74D" w:rsidR="009512DD" w:rsidRPr="0024406E" w:rsidRDefault="009512DD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Message 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5338D5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</w:t>
                      </w: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of 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AFD5987" w14:textId="77777777" w:rsidR="00AA3F3E" w:rsidRDefault="00AA3F3E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0"/>
          <w:szCs w:val="22"/>
        </w:rPr>
      </w:pPr>
    </w:p>
    <w:p w14:paraId="12F1A60C" w14:textId="77777777" w:rsidR="006F1ADA" w:rsidRDefault="006F1ADA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0"/>
          <w:szCs w:val="22"/>
        </w:rPr>
      </w:pPr>
    </w:p>
    <w:p w14:paraId="6FF5C419" w14:textId="1AAA50FC" w:rsidR="00FD7B79" w:rsidRPr="00E17002" w:rsidRDefault="00E17002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0"/>
          <w:szCs w:val="22"/>
        </w:rPr>
      </w:pPr>
      <w:r w:rsidRPr="00E17002">
        <w:rPr>
          <w:rFonts w:cs="Arial"/>
          <w:b/>
          <w:sz w:val="40"/>
          <w:szCs w:val="22"/>
        </w:rPr>
        <w:t>Reaching Rome, and then . . .</w:t>
      </w:r>
    </w:p>
    <w:p w14:paraId="4270D577" w14:textId="2C4A0BDB" w:rsidR="00FD7B79" w:rsidRPr="00A03B4D" w:rsidRDefault="008341D9" w:rsidP="00E06DCD">
      <w:pPr>
        <w:pStyle w:val="Header"/>
        <w:tabs>
          <w:tab w:val="clear" w:pos="4800"/>
          <w:tab w:val="center" w:pos="4950"/>
        </w:tabs>
        <w:ind w:left="2880" w:right="-10"/>
        <w:jc w:val="left"/>
        <w:rPr>
          <w:rFonts w:cs="Arial"/>
          <w:b/>
          <w:i/>
          <w:sz w:val="32"/>
          <w:szCs w:val="24"/>
        </w:rPr>
      </w:pPr>
      <w:r w:rsidRPr="00A03B4D">
        <w:rPr>
          <w:rFonts w:cs="Arial"/>
          <w:b/>
          <w:i/>
          <w:sz w:val="32"/>
          <w:szCs w:val="24"/>
        </w:rPr>
        <w:t xml:space="preserve">Acts </w:t>
      </w:r>
      <w:r w:rsidR="00E7087F" w:rsidRPr="00A03B4D">
        <w:rPr>
          <w:rFonts w:cs="Arial"/>
          <w:b/>
          <w:i/>
          <w:sz w:val="32"/>
          <w:szCs w:val="24"/>
        </w:rPr>
        <w:t>2</w:t>
      </w:r>
      <w:r w:rsidR="005338D5">
        <w:rPr>
          <w:rFonts w:cs="Arial"/>
          <w:b/>
          <w:i/>
          <w:sz w:val="32"/>
          <w:szCs w:val="24"/>
        </w:rPr>
        <w:t>8</w:t>
      </w:r>
      <w:r w:rsidR="00E06DCD">
        <w:rPr>
          <w:rFonts w:cs="Arial"/>
          <w:b/>
          <w:i/>
          <w:sz w:val="32"/>
          <w:szCs w:val="24"/>
        </w:rPr>
        <w:t>:1</w:t>
      </w:r>
      <w:r w:rsidR="005338D5">
        <w:rPr>
          <w:rFonts w:cs="Arial"/>
          <w:b/>
          <w:i/>
          <w:sz w:val="32"/>
          <w:szCs w:val="24"/>
        </w:rPr>
        <w:t>1</w:t>
      </w:r>
      <w:r w:rsidR="00E06DCD">
        <w:rPr>
          <w:rFonts w:cs="Arial"/>
          <w:b/>
          <w:i/>
          <w:sz w:val="32"/>
          <w:szCs w:val="24"/>
        </w:rPr>
        <w:t>-</w:t>
      </w:r>
      <w:r w:rsidR="005338D5">
        <w:rPr>
          <w:rFonts w:cs="Arial"/>
          <w:b/>
          <w:i/>
          <w:sz w:val="32"/>
          <w:szCs w:val="24"/>
        </w:rPr>
        <w:t>3</w:t>
      </w:r>
      <w:r w:rsidR="00E06DCD">
        <w:rPr>
          <w:rFonts w:cs="Arial"/>
          <w:b/>
          <w:i/>
          <w:sz w:val="32"/>
          <w:szCs w:val="24"/>
        </w:rPr>
        <w:t>1</w:t>
      </w:r>
    </w:p>
    <w:p w14:paraId="3A35E106" w14:textId="77777777" w:rsidR="00E7087F" w:rsidRPr="00E915CD" w:rsidRDefault="00E7087F" w:rsidP="00E7087F">
      <w:pPr>
        <w:pStyle w:val="Heading1"/>
        <w:ind w:right="-10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ntroduction</w:t>
      </w:r>
    </w:p>
    <w:p w14:paraId="55B76650" w14:textId="0F175BD5" w:rsidR="00E7087F" w:rsidRPr="00E915CD" w:rsidRDefault="00E15B34" w:rsidP="0092164D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When you have exciting news, you want to shout it out!</w:t>
      </w:r>
    </w:p>
    <w:p w14:paraId="1813E1E4" w14:textId="3CE7C571" w:rsidR="00424E12" w:rsidRDefault="00424E12" w:rsidP="00424E12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Review: Theme of Acts in vs 1:8</w:t>
      </w:r>
      <w:r w:rsidR="00092C09">
        <w:rPr>
          <w:rFonts w:cs="Arial"/>
          <w:sz w:val="28"/>
          <w:szCs w:val="22"/>
        </w:rPr>
        <w:t xml:space="preserve"> is</w:t>
      </w:r>
      <w:r>
        <w:rPr>
          <w:rFonts w:cs="Arial"/>
          <w:sz w:val="28"/>
          <w:szCs w:val="22"/>
        </w:rPr>
        <w:t xml:space="preserve"> shown as being fulfilled in Acts </w:t>
      </w:r>
      <w:r w:rsidRPr="00424E12">
        <w:rPr>
          <w:rFonts w:cs="Arial"/>
          <w:sz w:val="28"/>
          <w:szCs w:val="22"/>
        </w:rPr>
        <w:t>2:47b, 6:7</w:t>
      </w:r>
      <w:r>
        <w:rPr>
          <w:rFonts w:cs="Arial"/>
          <w:sz w:val="28"/>
          <w:szCs w:val="22"/>
        </w:rPr>
        <w:t xml:space="preserve">, </w:t>
      </w:r>
      <w:r w:rsidRPr="00424E12">
        <w:rPr>
          <w:rFonts w:cs="Arial"/>
          <w:sz w:val="28"/>
          <w:szCs w:val="22"/>
        </w:rPr>
        <w:t>8:40, 9:31, 12:24, 16:5, 19:20,</w:t>
      </w:r>
      <w:r>
        <w:rPr>
          <w:rFonts w:cs="Arial"/>
          <w:sz w:val="28"/>
          <w:szCs w:val="22"/>
        </w:rPr>
        <w:t xml:space="preserve"> and 28:30-31</w:t>
      </w:r>
    </w:p>
    <w:p w14:paraId="75C13423" w14:textId="7D796821" w:rsidR="003211D1" w:rsidRPr="00375D92" w:rsidRDefault="00424E12" w:rsidP="008C606F">
      <w:pPr>
        <w:pStyle w:val="Heading3"/>
        <w:ind w:left="864" w:right="-10"/>
        <w:rPr>
          <w:rFonts w:cs="Arial"/>
          <w:sz w:val="28"/>
          <w:szCs w:val="22"/>
        </w:rPr>
      </w:pPr>
      <w:r w:rsidRPr="00F61D85">
        <w:rPr>
          <w:rFonts w:cs="Arial"/>
          <w:sz w:val="28"/>
          <w:szCs w:val="22"/>
        </w:rPr>
        <w:t xml:space="preserve"> </w:t>
      </w:r>
      <w:r w:rsidR="00734F4D">
        <w:rPr>
          <w:rFonts w:cs="Arial"/>
          <w:sz w:val="28"/>
          <w:szCs w:val="22"/>
        </w:rPr>
        <w:t>Paul is about to reach Rome, what happens next?</w:t>
      </w:r>
    </w:p>
    <w:p w14:paraId="571E5814" w14:textId="231C0E5D" w:rsidR="00E915CD" w:rsidRPr="00E915CD" w:rsidRDefault="00E915CD" w:rsidP="00E915CD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.</w:t>
      </w:r>
      <w:r w:rsidRPr="00E915CD">
        <w:rPr>
          <w:rFonts w:cs="Arial"/>
          <w:sz w:val="28"/>
          <w:szCs w:val="22"/>
        </w:rPr>
        <w:tab/>
      </w:r>
      <w:r w:rsidR="00375D92">
        <w:rPr>
          <w:rFonts w:cs="Arial"/>
          <w:sz w:val="28"/>
          <w:szCs w:val="22"/>
        </w:rPr>
        <w:t>Christians are everywhere</w:t>
      </w:r>
      <w:r w:rsidR="004025EC">
        <w:rPr>
          <w:rFonts w:cs="Arial"/>
          <w:sz w:val="28"/>
          <w:szCs w:val="22"/>
        </w:rPr>
        <w:t>,</w:t>
      </w:r>
      <w:r w:rsidR="00375D92">
        <w:rPr>
          <w:rFonts w:cs="Arial"/>
          <w:sz w:val="28"/>
          <w:szCs w:val="22"/>
        </w:rPr>
        <w:t xml:space="preserve"> and</w:t>
      </w:r>
      <w:r w:rsidR="004025EC">
        <w:rPr>
          <w:rFonts w:cs="Arial"/>
          <w:sz w:val="28"/>
          <w:szCs w:val="22"/>
        </w:rPr>
        <w:t xml:space="preserve"> they</w:t>
      </w:r>
      <w:r w:rsidR="00375D92">
        <w:rPr>
          <w:rFonts w:cs="Arial"/>
          <w:sz w:val="28"/>
          <w:szCs w:val="22"/>
        </w:rPr>
        <w:t xml:space="preserve"> gather together to encourage one another</w:t>
      </w:r>
      <w:r w:rsidR="00DB0E03" w:rsidRPr="00DB0E03">
        <w:rPr>
          <w:rFonts w:cs="Arial"/>
          <w:sz w:val="28"/>
          <w:szCs w:val="22"/>
        </w:rPr>
        <w:t xml:space="preserve">. </w:t>
      </w:r>
      <w:r w:rsidRPr="00E915CD">
        <w:rPr>
          <w:rFonts w:cs="Arial"/>
          <w:sz w:val="28"/>
          <w:szCs w:val="22"/>
        </w:rPr>
        <w:t>(</w:t>
      </w:r>
      <w:r w:rsidR="00DB0E03">
        <w:rPr>
          <w:rFonts w:cs="Arial"/>
          <w:sz w:val="28"/>
          <w:szCs w:val="22"/>
        </w:rPr>
        <w:t>2</w:t>
      </w:r>
      <w:r w:rsidR="00375D92">
        <w:rPr>
          <w:rFonts w:cs="Arial"/>
          <w:sz w:val="28"/>
          <w:szCs w:val="22"/>
        </w:rPr>
        <w:t>8</w:t>
      </w:r>
      <w:r w:rsidRPr="00E915CD">
        <w:rPr>
          <w:rFonts w:cs="Arial"/>
          <w:sz w:val="28"/>
          <w:szCs w:val="22"/>
        </w:rPr>
        <w:t>:</w:t>
      </w:r>
      <w:r w:rsidR="00DB0E03">
        <w:rPr>
          <w:rFonts w:cs="Arial"/>
          <w:sz w:val="28"/>
          <w:szCs w:val="22"/>
        </w:rPr>
        <w:t>1</w:t>
      </w:r>
      <w:r w:rsidR="00375D92">
        <w:rPr>
          <w:rFonts w:cs="Arial"/>
          <w:sz w:val="28"/>
          <w:szCs w:val="22"/>
        </w:rPr>
        <w:t>1</w:t>
      </w:r>
      <w:r w:rsidR="00DB0E03">
        <w:rPr>
          <w:rFonts w:cs="Arial"/>
          <w:sz w:val="28"/>
          <w:szCs w:val="22"/>
        </w:rPr>
        <w:t>-</w:t>
      </w:r>
      <w:r w:rsidR="00375D92">
        <w:rPr>
          <w:rFonts w:cs="Arial"/>
          <w:sz w:val="28"/>
          <w:szCs w:val="22"/>
        </w:rPr>
        <w:t>1</w:t>
      </w:r>
      <w:r w:rsidR="006F1ADA">
        <w:rPr>
          <w:rFonts w:cs="Arial"/>
          <w:sz w:val="28"/>
          <w:szCs w:val="22"/>
        </w:rPr>
        <w:t>5</w:t>
      </w:r>
      <w:r w:rsidRPr="00E915CD">
        <w:rPr>
          <w:rFonts w:cs="Arial"/>
          <w:sz w:val="28"/>
          <w:szCs w:val="22"/>
        </w:rPr>
        <w:t>).</w:t>
      </w:r>
    </w:p>
    <w:p w14:paraId="59FA1838" w14:textId="5A5E644E" w:rsidR="00494A20" w:rsidRDefault="00375D92" w:rsidP="00DB0E03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The world relies on false gods </w:t>
      </w:r>
      <w:r w:rsidR="00DB0E03" w:rsidRPr="00494A20">
        <w:rPr>
          <w:rFonts w:cs="Arial"/>
          <w:sz w:val="28"/>
          <w:szCs w:val="22"/>
        </w:rPr>
        <w:t>(</w:t>
      </w:r>
      <w:r>
        <w:rPr>
          <w:rFonts w:cs="Arial"/>
          <w:sz w:val="28"/>
          <w:szCs w:val="22"/>
        </w:rPr>
        <w:t>11-14</w:t>
      </w:r>
      <w:r w:rsidR="00DB0E03" w:rsidRPr="00494A20">
        <w:rPr>
          <w:rFonts w:cs="Arial"/>
          <w:sz w:val="28"/>
          <w:szCs w:val="22"/>
        </w:rPr>
        <w:t>)</w:t>
      </w:r>
      <w:r w:rsidR="00494A20">
        <w:rPr>
          <w:rFonts w:cs="Arial"/>
          <w:sz w:val="28"/>
          <w:szCs w:val="22"/>
        </w:rPr>
        <w:t>.</w:t>
      </w:r>
    </w:p>
    <w:p w14:paraId="4A8EFAF2" w14:textId="2A250D07" w:rsidR="00A03B4D" w:rsidRDefault="00375D92" w:rsidP="00494A20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Christians go out of their way to gather together</w:t>
      </w:r>
      <w:r w:rsidR="00494A20">
        <w:rPr>
          <w:rFonts w:cs="Arial"/>
          <w:sz w:val="28"/>
          <w:szCs w:val="22"/>
        </w:rPr>
        <w:t xml:space="preserve"> (</w:t>
      </w:r>
      <w:r>
        <w:rPr>
          <w:rFonts w:cs="Arial"/>
          <w:sz w:val="28"/>
          <w:szCs w:val="22"/>
        </w:rPr>
        <w:t>15-1</w:t>
      </w:r>
      <w:r w:rsidR="006F1ADA">
        <w:rPr>
          <w:rFonts w:cs="Arial"/>
          <w:sz w:val="28"/>
          <w:szCs w:val="22"/>
        </w:rPr>
        <w:t>5</w:t>
      </w:r>
      <w:r w:rsidR="00494A20">
        <w:rPr>
          <w:rFonts w:cs="Arial"/>
          <w:sz w:val="28"/>
          <w:szCs w:val="22"/>
        </w:rPr>
        <w:t>)</w:t>
      </w:r>
      <w:r w:rsidR="00DB0E03" w:rsidRPr="00494A20">
        <w:rPr>
          <w:rFonts w:cs="Arial"/>
          <w:sz w:val="28"/>
          <w:szCs w:val="22"/>
        </w:rPr>
        <w:t>.</w:t>
      </w:r>
    </w:p>
    <w:p w14:paraId="55369A1E" w14:textId="2AC34A24" w:rsidR="008766B1" w:rsidRDefault="008766B1" w:rsidP="008766B1">
      <w:pPr>
        <w:ind w:left="720"/>
      </w:pPr>
    </w:p>
    <w:p w14:paraId="2100075E" w14:textId="60D5857E" w:rsidR="008766B1" w:rsidRPr="008766B1" w:rsidRDefault="008766B1" w:rsidP="008766B1">
      <w:pPr>
        <w:jc w:val="center"/>
        <w:rPr>
          <w:b/>
          <w:bCs/>
          <w:sz w:val="28"/>
          <w:szCs w:val="24"/>
        </w:rPr>
      </w:pPr>
      <w:r w:rsidRPr="008766B1">
        <w:rPr>
          <w:b/>
          <w:bCs/>
          <w:sz w:val="28"/>
          <w:szCs w:val="24"/>
          <w:u w:val="single"/>
        </w:rPr>
        <w:t>Challenge</w:t>
      </w:r>
      <w:r w:rsidRPr="008766B1">
        <w:rPr>
          <w:b/>
          <w:bCs/>
          <w:sz w:val="28"/>
          <w:szCs w:val="24"/>
        </w:rPr>
        <w:t xml:space="preserve">: </w:t>
      </w:r>
      <w:r w:rsidRPr="008766B1">
        <w:rPr>
          <w:sz w:val="28"/>
          <w:szCs w:val="24"/>
        </w:rPr>
        <w:t xml:space="preserve">How can you </w:t>
      </w:r>
      <w:r w:rsidR="00424E12">
        <w:rPr>
          <w:sz w:val="28"/>
          <w:szCs w:val="24"/>
        </w:rPr>
        <w:t>meet</w:t>
      </w:r>
      <w:r w:rsidR="00424E12" w:rsidRPr="008766B1">
        <w:rPr>
          <w:sz w:val="28"/>
          <w:szCs w:val="24"/>
        </w:rPr>
        <w:t xml:space="preserve"> </w:t>
      </w:r>
      <w:r w:rsidRPr="008766B1">
        <w:rPr>
          <w:sz w:val="28"/>
          <w:szCs w:val="24"/>
        </w:rPr>
        <w:t>and encourage someone</w:t>
      </w:r>
    </w:p>
    <w:p w14:paraId="25F6C8CB" w14:textId="1D3B84DD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I.</w:t>
      </w:r>
      <w:r w:rsidRPr="00E915CD">
        <w:rPr>
          <w:rFonts w:cs="Arial"/>
          <w:sz w:val="28"/>
          <w:szCs w:val="22"/>
        </w:rPr>
        <w:tab/>
      </w:r>
      <w:r w:rsidR="00F02F5E">
        <w:rPr>
          <w:rFonts w:cs="Arial"/>
          <w:sz w:val="28"/>
          <w:szCs w:val="22"/>
        </w:rPr>
        <w:t xml:space="preserve">Christian share their hope with non-believers </w:t>
      </w:r>
      <w:r w:rsidR="00424E12" w:rsidRPr="00424E12">
        <w:rPr>
          <w:rFonts w:cs="Arial"/>
          <w:i/>
          <w:iCs/>
          <w:sz w:val="28"/>
          <w:szCs w:val="22"/>
        </w:rPr>
        <w:t>over and over and over and over and over and over and over</w:t>
      </w:r>
      <w:r w:rsidR="00424E12">
        <w:rPr>
          <w:rFonts w:cs="Arial"/>
          <w:sz w:val="28"/>
          <w:szCs w:val="22"/>
        </w:rPr>
        <w:t xml:space="preserve"> again </w:t>
      </w:r>
      <w:r w:rsidRPr="00E915CD">
        <w:rPr>
          <w:rFonts w:cs="Arial"/>
          <w:sz w:val="28"/>
          <w:szCs w:val="22"/>
        </w:rPr>
        <w:t>(2</w:t>
      </w:r>
      <w:r w:rsidR="00375D92">
        <w:rPr>
          <w:rFonts w:cs="Arial"/>
          <w:sz w:val="28"/>
          <w:szCs w:val="22"/>
        </w:rPr>
        <w:t>8</w:t>
      </w:r>
      <w:r w:rsidRPr="00E915CD">
        <w:rPr>
          <w:rFonts w:cs="Arial"/>
          <w:sz w:val="28"/>
          <w:szCs w:val="22"/>
        </w:rPr>
        <w:t>:</w:t>
      </w:r>
      <w:r w:rsidR="00375D92">
        <w:rPr>
          <w:rFonts w:cs="Arial"/>
          <w:sz w:val="28"/>
          <w:szCs w:val="22"/>
        </w:rPr>
        <w:t>1</w:t>
      </w:r>
      <w:r w:rsidR="006F1ADA">
        <w:rPr>
          <w:rFonts w:cs="Arial"/>
          <w:sz w:val="28"/>
          <w:szCs w:val="22"/>
        </w:rPr>
        <w:t>6</w:t>
      </w:r>
      <w:r w:rsidR="00494A20">
        <w:rPr>
          <w:rFonts w:cs="Arial"/>
          <w:sz w:val="28"/>
          <w:szCs w:val="22"/>
        </w:rPr>
        <w:t>-</w:t>
      </w:r>
      <w:r w:rsidR="00375D92">
        <w:rPr>
          <w:rFonts w:cs="Arial"/>
          <w:sz w:val="28"/>
          <w:szCs w:val="22"/>
        </w:rPr>
        <w:t>2</w:t>
      </w:r>
      <w:r w:rsidR="006F1ADA">
        <w:rPr>
          <w:rFonts w:cs="Arial"/>
          <w:sz w:val="28"/>
          <w:szCs w:val="22"/>
        </w:rPr>
        <w:t>3</w:t>
      </w:r>
      <w:r w:rsidRPr="00E915CD">
        <w:rPr>
          <w:rFonts w:cs="Arial"/>
          <w:sz w:val="28"/>
          <w:szCs w:val="22"/>
        </w:rPr>
        <w:t>).</w:t>
      </w:r>
    </w:p>
    <w:p w14:paraId="1938FDD9" w14:textId="010C1808" w:rsidR="00424E12" w:rsidRDefault="00424E12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Try not to offend when giving an offensive message (1</w:t>
      </w:r>
      <w:r w:rsidR="006F1ADA">
        <w:rPr>
          <w:rFonts w:cs="Arial"/>
          <w:sz w:val="28"/>
          <w:szCs w:val="22"/>
        </w:rPr>
        <w:t>6</w:t>
      </w:r>
      <w:r>
        <w:rPr>
          <w:rFonts w:cs="Arial"/>
          <w:sz w:val="28"/>
          <w:szCs w:val="22"/>
        </w:rPr>
        <w:t>-19).</w:t>
      </w:r>
    </w:p>
    <w:p w14:paraId="0781DB28" w14:textId="0F7F1443" w:rsidR="00E7087F" w:rsidRDefault="00F02F5E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Christian </w:t>
      </w:r>
      <w:proofErr w:type="gramStart"/>
      <w:r>
        <w:rPr>
          <w:rFonts w:cs="Arial"/>
          <w:sz w:val="28"/>
          <w:szCs w:val="22"/>
        </w:rPr>
        <w:t>know</w:t>
      </w:r>
      <w:proofErr w:type="gramEnd"/>
      <w:r>
        <w:rPr>
          <w:rFonts w:cs="Arial"/>
          <w:sz w:val="28"/>
          <w:szCs w:val="22"/>
        </w:rPr>
        <w:t xml:space="preserve"> that hope is fulfilled in Jesus</w:t>
      </w:r>
      <w:r w:rsidR="00494A20">
        <w:rPr>
          <w:rFonts w:cs="Arial"/>
          <w:sz w:val="28"/>
          <w:szCs w:val="22"/>
        </w:rPr>
        <w:t xml:space="preserve"> </w:t>
      </w:r>
      <w:r w:rsidR="00E7087F" w:rsidRPr="00E915CD">
        <w:rPr>
          <w:rFonts w:cs="Arial"/>
          <w:sz w:val="28"/>
          <w:szCs w:val="22"/>
        </w:rPr>
        <w:t>(</w:t>
      </w:r>
      <w:r w:rsidR="00375D92">
        <w:rPr>
          <w:rFonts w:cs="Arial"/>
          <w:sz w:val="28"/>
          <w:szCs w:val="22"/>
        </w:rPr>
        <w:t>20</w:t>
      </w:r>
      <w:r w:rsidR="00E7087F" w:rsidRPr="00E915CD">
        <w:rPr>
          <w:rFonts w:cs="Arial"/>
          <w:sz w:val="28"/>
          <w:szCs w:val="22"/>
        </w:rPr>
        <w:t>).</w:t>
      </w:r>
    </w:p>
    <w:p w14:paraId="12C67886" w14:textId="56B327C1" w:rsidR="00494A20" w:rsidRDefault="00F02F5E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Christians share their hope with others</w:t>
      </w:r>
      <w:r w:rsidR="00494A20">
        <w:rPr>
          <w:rFonts w:cs="Arial"/>
          <w:sz w:val="28"/>
          <w:szCs w:val="22"/>
        </w:rPr>
        <w:t xml:space="preserve"> (</w:t>
      </w:r>
      <w:r>
        <w:rPr>
          <w:rFonts w:cs="Arial"/>
          <w:sz w:val="28"/>
          <w:szCs w:val="22"/>
        </w:rPr>
        <w:t>21</w:t>
      </w:r>
      <w:r w:rsidR="00494A20">
        <w:rPr>
          <w:rFonts w:cs="Arial"/>
          <w:sz w:val="28"/>
          <w:szCs w:val="22"/>
        </w:rPr>
        <w:t>-</w:t>
      </w:r>
      <w:r>
        <w:rPr>
          <w:rFonts w:cs="Arial"/>
          <w:sz w:val="28"/>
          <w:szCs w:val="22"/>
        </w:rPr>
        <w:t>2</w:t>
      </w:r>
      <w:r w:rsidR="006F1ADA">
        <w:rPr>
          <w:rFonts w:cs="Arial"/>
          <w:sz w:val="28"/>
          <w:szCs w:val="22"/>
        </w:rPr>
        <w:t>3</w:t>
      </w:r>
      <w:r w:rsidR="00494A20">
        <w:rPr>
          <w:rFonts w:cs="Arial"/>
          <w:sz w:val="28"/>
          <w:szCs w:val="22"/>
        </w:rPr>
        <w:t>).</w:t>
      </w:r>
    </w:p>
    <w:p w14:paraId="04B3A74B" w14:textId="2F175395" w:rsidR="00375D92" w:rsidRPr="00E915CD" w:rsidRDefault="00375D92" w:rsidP="00375D92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</w:t>
      </w:r>
      <w:r>
        <w:rPr>
          <w:rFonts w:cs="Arial"/>
          <w:sz w:val="28"/>
          <w:szCs w:val="22"/>
        </w:rPr>
        <w:t>I</w:t>
      </w:r>
      <w:r w:rsidRPr="00E915CD">
        <w:rPr>
          <w:rFonts w:cs="Arial"/>
          <w:sz w:val="28"/>
          <w:szCs w:val="22"/>
        </w:rPr>
        <w:t>I.</w:t>
      </w:r>
      <w:r w:rsidRPr="00E915CD">
        <w:rPr>
          <w:rFonts w:cs="Arial"/>
          <w:sz w:val="28"/>
          <w:szCs w:val="22"/>
        </w:rPr>
        <w:tab/>
      </w:r>
      <w:r w:rsidR="00F02F5E">
        <w:rPr>
          <w:rFonts w:cs="Arial"/>
          <w:sz w:val="28"/>
          <w:szCs w:val="22"/>
        </w:rPr>
        <w:t xml:space="preserve">Hope: Available for everyone, but not all </w:t>
      </w:r>
      <w:proofErr w:type="gramStart"/>
      <w:r w:rsidR="00F02F5E">
        <w:rPr>
          <w:rFonts w:cs="Arial"/>
          <w:sz w:val="28"/>
          <w:szCs w:val="22"/>
        </w:rPr>
        <w:t>hear</w:t>
      </w:r>
      <w:r>
        <w:rPr>
          <w:rFonts w:cs="Arial"/>
          <w:sz w:val="28"/>
          <w:szCs w:val="22"/>
        </w:rPr>
        <w:t xml:space="preserve"> </w:t>
      </w:r>
      <w:r w:rsidRPr="00E915CD">
        <w:rPr>
          <w:rFonts w:cs="Arial"/>
          <w:sz w:val="28"/>
          <w:szCs w:val="22"/>
        </w:rPr>
        <w:t xml:space="preserve"> (</w:t>
      </w:r>
      <w:proofErr w:type="gramEnd"/>
      <w:r w:rsidRPr="00E915CD">
        <w:rPr>
          <w:rFonts w:cs="Arial"/>
          <w:sz w:val="28"/>
          <w:szCs w:val="22"/>
        </w:rPr>
        <w:t>2</w:t>
      </w:r>
      <w:r>
        <w:rPr>
          <w:rFonts w:cs="Arial"/>
          <w:sz w:val="28"/>
          <w:szCs w:val="22"/>
        </w:rPr>
        <w:t>8</w:t>
      </w:r>
      <w:r w:rsidRPr="00E915CD">
        <w:rPr>
          <w:rFonts w:cs="Arial"/>
          <w:sz w:val="28"/>
          <w:szCs w:val="22"/>
        </w:rPr>
        <w:t>:</w:t>
      </w:r>
      <w:r>
        <w:rPr>
          <w:rFonts w:cs="Arial"/>
          <w:sz w:val="28"/>
          <w:szCs w:val="22"/>
        </w:rPr>
        <w:t>2</w:t>
      </w:r>
      <w:r w:rsidR="00F02F5E">
        <w:rPr>
          <w:rFonts w:cs="Arial"/>
          <w:sz w:val="28"/>
          <w:szCs w:val="22"/>
        </w:rPr>
        <w:t>4</w:t>
      </w:r>
      <w:r>
        <w:rPr>
          <w:rFonts w:cs="Arial"/>
          <w:sz w:val="28"/>
          <w:szCs w:val="22"/>
        </w:rPr>
        <w:t>-31</w:t>
      </w:r>
      <w:r w:rsidRPr="00E915CD">
        <w:rPr>
          <w:rFonts w:cs="Arial"/>
          <w:sz w:val="28"/>
          <w:szCs w:val="22"/>
        </w:rPr>
        <w:t>).</w:t>
      </w:r>
    </w:p>
    <w:p w14:paraId="7B259D11" w14:textId="4A3C4DEF" w:rsidR="00375D92" w:rsidRPr="00E915CD" w:rsidRDefault="003E69F6" w:rsidP="00375D92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God’s word is truth, some choose not to hear</w:t>
      </w:r>
      <w:r w:rsidR="00375D92">
        <w:rPr>
          <w:rFonts w:cs="Arial"/>
          <w:sz w:val="28"/>
          <w:szCs w:val="22"/>
        </w:rPr>
        <w:t xml:space="preserve"> </w:t>
      </w:r>
      <w:r w:rsidR="00375D92" w:rsidRPr="00E915CD">
        <w:rPr>
          <w:rFonts w:cs="Arial"/>
          <w:sz w:val="28"/>
          <w:szCs w:val="22"/>
        </w:rPr>
        <w:t>(</w:t>
      </w:r>
      <w:r w:rsidR="00F02F5E">
        <w:rPr>
          <w:rFonts w:cs="Arial"/>
          <w:sz w:val="28"/>
          <w:szCs w:val="22"/>
        </w:rPr>
        <w:t>24-27</w:t>
      </w:r>
      <w:r w:rsidR="00375D92" w:rsidRPr="00E915CD">
        <w:rPr>
          <w:rFonts w:cs="Arial"/>
          <w:sz w:val="28"/>
          <w:szCs w:val="22"/>
        </w:rPr>
        <w:t>).</w:t>
      </w:r>
    </w:p>
    <w:p w14:paraId="6D07978C" w14:textId="3D648453" w:rsidR="00375D92" w:rsidRDefault="00F02F5E" w:rsidP="00375D92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The hope of the nation of Israel is available for all</w:t>
      </w:r>
      <w:r w:rsidR="00375D92">
        <w:rPr>
          <w:rFonts w:cs="Arial"/>
          <w:sz w:val="28"/>
          <w:szCs w:val="22"/>
        </w:rPr>
        <w:t xml:space="preserve"> (</w:t>
      </w:r>
      <w:r w:rsidR="003E69F6">
        <w:rPr>
          <w:rFonts w:cs="Arial"/>
          <w:sz w:val="28"/>
          <w:szCs w:val="22"/>
        </w:rPr>
        <w:t>28</w:t>
      </w:r>
      <w:r>
        <w:rPr>
          <w:rFonts w:cs="Arial"/>
          <w:sz w:val="28"/>
          <w:szCs w:val="22"/>
        </w:rPr>
        <w:t>-31</w:t>
      </w:r>
      <w:r w:rsidR="00375D92">
        <w:rPr>
          <w:rFonts w:cs="Arial"/>
          <w:sz w:val="28"/>
          <w:szCs w:val="22"/>
        </w:rPr>
        <w:t>).</w:t>
      </w:r>
    </w:p>
    <w:p w14:paraId="63F9652A" w14:textId="77777777" w:rsidR="006F1ADA" w:rsidRDefault="006F1ADA" w:rsidP="00E7087F">
      <w:pPr>
        <w:pStyle w:val="Heading1"/>
        <w:rPr>
          <w:rFonts w:cs="Arial"/>
          <w:sz w:val="28"/>
          <w:szCs w:val="22"/>
        </w:rPr>
      </w:pPr>
    </w:p>
    <w:p w14:paraId="43657D6D" w14:textId="6AD5F0B8" w:rsidR="006F1ADA" w:rsidRDefault="006F1ADA" w:rsidP="00E7087F">
      <w:pPr>
        <w:pStyle w:val="Heading1"/>
        <w:rPr>
          <w:rFonts w:cs="Arial"/>
          <w:sz w:val="28"/>
          <w:szCs w:val="22"/>
        </w:rPr>
      </w:pPr>
    </w:p>
    <w:p w14:paraId="2C80C033" w14:textId="625A3A05" w:rsidR="006F1ADA" w:rsidRDefault="006F1ADA" w:rsidP="006F1ADA"/>
    <w:p w14:paraId="3A70B552" w14:textId="77777777" w:rsidR="006F1ADA" w:rsidRPr="006F1ADA" w:rsidRDefault="006F1ADA" w:rsidP="006F1ADA"/>
    <w:p w14:paraId="6D07D209" w14:textId="71AAE022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lastRenderedPageBreak/>
        <w:t>Conclusion</w:t>
      </w:r>
    </w:p>
    <w:p w14:paraId="601192B0" w14:textId="66CEFBC1" w:rsidR="00E7087F" w:rsidRPr="003E69F6" w:rsidRDefault="003E69F6" w:rsidP="00FF043A">
      <w:pPr>
        <w:pStyle w:val="Heading3"/>
        <w:rPr>
          <w:rFonts w:cs="Arial"/>
          <w:sz w:val="28"/>
          <w:szCs w:val="22"/>
        </w:rPr>
      </w:pPr>
      <w:bookmarkStart w:id="0" w:name="_Hlk78061696"/>
      <w:r w:rsidRPr="003E69F6">
        <w:rPr>
          <w:rFonts w:cs="Arial"/>
          <w:b/>
          <w:bCs/>
          <w:sz w:val="28"/>
          <w:szCs w:val="22"/>
        </w:rPr>
        <w:t>Our Hope is in Jesus,</w:t>
      </w:r>
      <w:r w:rsidRPr="003E69F6">
        <w:rPr>
          <w:rFonts w:cs="Arial"/>
          <w:b/>
          <w:bCs/>
          <w:sz w:val="28"/>
          <w:szCs w:val="22"/>
        </w:rPr>
        <w:t xml:space="preserve"> </w:t>
      </w:r>
      <w:r w:rsidRPr="003E69F6">
        <w:rPr>
          <w:rFonts w:cs="Arial"/>
          <w:b/>
          <w:bCs/>
          <w:sz w:val="28"/>
          <w:szCs w:val="22"/>
        </w:rPr>
        <w:t xml:space="preserve">the Promised Messiah, who brings </w:t>
      </w:r>
      <w:proofErr w:type="gramStart"/>
      <w:r w:rsidRPr="003E69F6">
        <w:rPr>
          <w:rFonts w:cs="Arial"/>
          <w:b/>
          <w:bCs/>
          <w:sz w:val="28"/>
          <w:szCs w:val="22"/>
        </w:rPr>
        <w:t xml:space="preserve">Victory </w:t>
      </w:r>
      <w:r w:rsidRPr="003E69F6">
        <w:rPr>
          <w:rFonts w:cs="Arial"/>
          <w:b/>
          <w:bCs/>
          <w:sz w:val="28"/>
          <w:szCs w:val="22"/>
        </w:rPr>
        <w:t xml:space="preserve"> </w:t>
      </w:r>
      <w:r w:rsidRPr="003E69F6">
        <w:rPr>
          <w:rFonts w:cs="Arial"/>
          <w:b/>
          <w:bCs/>
          <w:sz w:val="28"/>
          <w:szCs w:val="22"/>
        </w:rPr>
        <w:t>(</w:t>
      </w:r>
      <w:proofErr w:type="gramEnd"/>
      <w:r w:rsidRPr="003E69F6">
        <w:rPr>
          <w:rFonts w:cs="Arial"/>
          <w:b/>
          <w:bCs/>
          <w:sz w:val="28"/>
          <w:szCs w:val="22"/>
        </w:rPr>
        <w:t>over Sin and Death) for Jews and Gentiles</w:t>
      </w:r>
      <w:r w:rsidR="003211D1" w:rsidRPr="003E69F6">
        <w:rPr>
          <w:rFonts w:cs="Arial"/>
          <w:sz w:val="28"/>
          <w:szCs w:val="22"/>
        </w:rPr>
        <w:br/>
      </w:r>
      <w:bookmarkEnd w:id="0"/>
      <w:r w:rsidR="00E7087F" w:rsidRPr="003E69F6">
        <w:rPr>
          <w:rFonts w:cs="Arial"/>
          <w:sz w:val="28"/>
          <w:szCs w:val="22"/>
        </w:rPr>
        <w:t>(M</w:t>
      </w:r>
      <w:r w:rsidR="00CD4CCD" w:rsidRPr="003E69F6">
        <w:rPr>
          <w:rFonts w:cs="Arial"/>
          <w:sz w:val="28"/>
          <w:szCs w:val="22"/>
        </w:rPr>
        <w:t>ain Idea</w:t>
      </w:r>
      <w:r w:rsidR="00E7087F" w:rsidRPr="003E69F6">
        <w:rPr>
          <w:rFonts w:cs="Arial"/>
          <w:sz w:val="28"/>
          <w:szCs w:val="22"/>
        </w:rPr>
        <w:t>).</w:t>
      </w:r>
    </w:p>
    <w:p w14:paraId="1D3547AD" w14:textId="4CE46E00" w:rsidR="00E7087F" w:rsidRPr="00E915CD" w:rsidRDefault="003E69F6" w:rsidP="00E7087F">
      <w:pPr>
        <w:pStyle w:val="Heading3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Be witnesses in Judea (home), Judea and Samaria (work/school), and to the ends of the earth (Changi, Yishun, Tuas)</w:t>
      </w:r>
    </w:p>
    <w:p w14:paraId="0398B556" w14:textId="14715CE4" w:rsidR="003211D1" w:rsidRDefault="003211D1" w:rsidP="003211D1"/>
    <w:p w14:paraId="5C056216" w14:textId="5590DCF5" w:rsidR="003211D1" w:rsidRDefault="003211D1" w:rsidP="003211D1"/>
    <w:p w14:paraId="317995CC" w14:textId="2E22C80F" w:rsidR="003211D1" w:rsidRDefault="003211D1" w:rsidP="003211D1"/>
    <w:p w14:paraId="54CC6690" w14:textId="4F97E07A" w:rsidR="00EB044C" w:rsidRDefault="00EB044C" w:rsidP="003211D1"/>
    <w:p w14:paraId="108B81CA" w14:textId="52FED136" w:rsidR="003E69F6" w:rsidRDefault="003E69F6" w:rsidP="003211D1"/>
    <w:p w14:paraId="14ACF29D" w14:textId="49E43D63" w:rsidR="003E69F6" w:rsidRDefault="003E69F6" w:rsidP="003211D1"/>
    <w:p w14:paraId="5413DC53" w14:textId="18F8426F" w:rsidR="003E69F6" w:rsidRDefault="003E69F6" w:rsidP="003211D1"/>
    <w:p w14:paraId="07194D7B" w14:textId="68E61B78" w:rsidR="003E69F6" w:rsidRDefault="003E69F6" w:rsidP="003211D1"/>
    <w:p w14:paraId="5EB8BEE2" w14:textId="707FBA57" w:rsidR="003E69F6" w:rsidRDefault="003E69F6" w:rsidP="003211D1"/>
    <w:p w14:paraId="6F1C9E6D" w14:textId="37F6C17F" w:rsidR="003E69F6" w:rsidRDefault="003E69F6" w:rsidP="003211D1"/>
    <w:p w14:paraId="1069EF65" w14:textId="4B11A964" w:rsidR="003E69F6" w:rsidRDefault="003E69F6" w:rsidP="003211D1"/>
    <w:p w14:paraId="7F9C47E7" w14:textId="297F5C4F" w:rsidR="003E69F6" w:rsidRDefault="003E69F6" w:rsidP="003211D1"/>
    <w:p w14:paraId="1605120D" w14:textId="5B923DE9" w:rsidR="003E69F6" w:rsidRDefault="003E69F6" w:rsidP="003211D1"/>
    <w:p w14:paraId="145DEE89" w14:textId="7294BDE8" w:rsidR="003E69F6" w:rsidRDefault="003E69F6" w:rsidP="003211D1"/>
    <w:p w14:paraId="4F4659B4" w14:textId="58EC21EF" w:rsidR="003E69F6" w:rsidRDefault="003E69F6" w:rsidP="003211D1"/>
    <w:p w14:paraId="75DEBBF7" w14:textId="7CDDF361" w:rsidR="003E69F6" w:rsidRDefault="003E69F6" w:rsidP="003211D1"/>
    <w:p w14:paraId="69CECBCB" w14:textId="77777777" w:rsidR="003E69F6" w:rsidRDefault="003E69F6" w:rsidP="003211D1"/>
    <w:p w14:paraId="490ABB38" w14:textId="3BBD3C78" w:rsidR="003E69F6" w:rsidRDefault="003E69F6" w:rsidP="003211D1"/>
    <w:p w14:paraId="65C59B5D" w14:textId="77777777" w:rsidR="003E69F6" w:rsidRDefault="003E69F6" w:rsidP="003211D1"/>
    <w:p w14:paraId="5836A995" w14:textId="4414B104" w:rsidR="003E69F6" w:rsidRDefault="003E69F6" w:rsidP="003211D1"/>
    <w:p w14:paraId="68D7B1E7" w14:textId="35D0E7C0" w:rsidR="003E69F6" w:rsidRDefault="003E69F6" w:rsidP="003211D1"/>
    <w:p w14:paraId="2A577BC1" w14:textId="79336E21" w:rsidR="003E69F6" w:rsidRDefault="003E69F6" w:rsidP="003211D1"/>
    <w:p w14:paraId="3470444D" w14:textId="0E908CCA" w:rsidR="00EB044C" w:rsidRDefault="00EB044C" w:rsidP="003211D1"/>
    <w:p w14:paraId="5A75ECAF" w14:textId="7905E477" w:rsidR="003E69F6" w:rsidRDefault="003E69F6" w:rsidP="003211D1"/>
    <w:p w14:paraId="721AA2D6" w14:textId="02E5E475" w:rsidR="003E69F6" w:rsidRDefault="003E69F6" w:rsidP="003211D1"/>
    <w:p w14:paraId="487A0198" w14:textId="0B9BFAB1" w:rsidR="003E69F6" w:rsidRDefault="003E69F6" w:rsidP="003211D1"/>
    <w:p w14:paraId="79ED13F1" w14:textId="1722F4DF" w:rsidR="003E69F6" w:rsidRDefault="003E69F6" w:rsidP="003211D1"/>
    <w:p w14:paraId="3318CD47" w14:textId="5987F475" w:rsidR="003E69F6" w:rsidRDefault="003E69F6" w:rsidP="003211D1"/>
    <w:p w14:paraId="4FBA1A46" w14:textId="318ECD3E" w:rsidR="003E69F6" w:rsidRDefault="003E69F6" w:rsidP="003211D1"/>
    <w:p w14:paraId="4E6486E2" w14:textId="01977142" w:rsidR="003E69F6" w:rsidRDefault="003E69F6" w:rsidP="003211D1"/>
    <w:p w14:paraId="29E0ACB2" w14:textId="2B4DF997" w:rsidR="003E69F6" w:rsidRDefault="003E69F6" w:rsidP="003211D1"/>
    <w:p w14:paraId="696CDB6D" w14:textId="102AC452" w:rsidR="003E69F6" w:rsidRDefault="003E69F6" w:rsidP="003211D1"/>
    <w:p w14:paraId="53BA462B" w14:textId="77777777" w:rsidR="003E69F6" w:rsidRDefault="003E69F6" w:rsidP="003211D1"/>
    <w:p w14:paraId="5853436E" w14:textId="65E859EE" w:rsidR="00EB044C" w:rsidRDefault="00EB044C" w:rsidP="003211D1"/>
    <w:p w14:paraId="1DCEF1A7" w14:textId="6B547400" w:rsidR="006F1ADA" w:rsidRDefault="006F1ADA" w:rsidP="003211D1"/>
    <w:p w14:paraId="21F31C7D" w14:textId="77777777" w:rsidR="006F1ADA" w:rsidRDefault="006F1ADA" w:rsidP="003211D1"/>
    <w:p w14:paraId="148271CD" w14:textId="77777777" w:rsidR="006F1ADA" w:rsidRDefault="006F1ADA" w:rsidP="003211D1"/>
    <w:p w14:paraId="1D848EF1" w14:textId="77777777" w:rsidR="00EB044C" w:rsidRDefault="00EB044C" w:rsidP="003211D1"/>
    <w:p w14:paraId="425830D1" w14:textId="4C55ACC6" w:rsidR="003211D1" w:rsidRDefault="003211D1" w:rsidP="003211D1"/>
    <w:p w14:paraId="0DD20285" w14:textId="77777777" w:rsidR="003211D1" w:rsidRPr="003211D1" w:rsidRDefault="003211D1" w:rsidP="003211D1"/>
    <w:p w14:paraId="0D44EF85" w14:textId="77777777" w:rsidR="0041084B" w:rsidRPr="008D4A19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8A57CA9" w14:textId="0FDCD1EC" w:rsidR="0041084B" w:rsidRPr="008D4A19" w:rsidRDefault="0041084B" w:rsidP="0041084B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 xml:space="preserve">Download this sermon PPT and notes for free </w:t>
      </w:r>
      <w:r w:rsidR="00494A20">
        <w:rPr>
          <w:rFonts w:cs="Arial"/>
          <w:sz w:val="18"/>
          <w:szCs w:val="22"/>
        </w:rPr>
        <w:t>www.cicfamily.com</w:t>
      </w:r>
      <w:r w:rsidRPr="008D4A19">
        <w:rPr>
          <w:rFonts w:cs="Arial"/>
          <w:sz w:val="18"/>
          <w:szCs w:val="22"/>
        </w:rPr>
        <w:t>/</w:t>
      </w:r>
    </w:p>
    <w:p w14:paraId="07C434EA" w14:textId="77777777" w:rsidR="008B6D00" w:rsidRPr="004918E8" w:rsidRDefault="008B6D00">
      <w:pPr>
        <w:ind w:right="-10"/>
        <w:rPr>
          <w:rFonts w:cs="Arial"/>
          <w:szCs w:val="22"/>
        </w:rPr>
      </w:pPr>
    </w:p>
    <w:sectPr w:rsidR="008B6D00" w:rsidRPr="004918E8" w:rsidSect="006F1ADA">
      <w:headerReference w:type="default" r:id="rId9"/>
      <w:pgSz w:w="11909" w:h="16834" w:code="9"/>
      <w:pgMar w:top="720" w:right="1440" w:bottom="720" w:left="1440" w:header="144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95CD2" w14:textId="77777777" w:rsidR="00F62A2E" w:rsidRDefault="00F62A2E">
      <w:r>
        <w:separator/>
      </w:r>
    </w:p>
  </w:endnote>
  <w:endnote w:type="continuationSeparator" w:id="0">
    <w:p w14:paraId="6738F72E" w14:textId="77777777" w:rsidR="00F62A2E" w:rsidRDefault="00F62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﷽﷽﷽﷽﷽﷽﷽﷽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D7B5B" w14:textId="77777777" w:rsidR="00F62A2E" w:rsidRDefault="00F62A2E">
      <w:r>
        <w:separator/>
      </w:r>
    </w:p>
  </w:footnote>
  <w:footnote w:type="continuationSeparator" w:id="0">
    <w:p w14:paraId="75CDF7EE" w14:textId="77777777" w:rsidR="00F62A2E" w:rsidRDefault="00F62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EAAD0" w14:textId="7D01198B" w:rsidR="009512DD" w:rsidRPr="001F056C" w:rsidRDefault="00A60FCB">
    <w:pPr>
      <w:pStyle w:val="Header"/>
      <w:rPr>
        <w:rFonts w:cs="Arial"/>
        <w:i/>
        <w:u w:val="single"/>
      </w:rPr>
    </w:pPr>
    <w:r>
      <w:rPr>
        <w:rFonts w:cs="Arial"/>
        <w:i/>
        <w:u w:val="single"/>
      </w:rPr>
      <w:t>Matt Lyle</w:t>
    </w:r>
    <w:r w:rsidR="00EB37E5" w:rsidRPr="001F056C">
      <w:rPr>
        <w:rFonts w:cs="Arial"/>
        <w:i/>
        <w:u w:val="single"/>
      </w:rPr>
      <w:tab/>
    </w:r>
    <w:r w:rsidR="006F1ADA" w:rsidRPr="006F1ADA">
      <w:rPr>
        <w:rFonts w:cs="Arial"/>
        <w:i/>
        <w:u w:val="single"/>
      </w:rPr>
      <w:t>Reaching Rome, and then . . .</w:t>
    </w:r>
    <w:r w:rsidR="006F1ADA" w:rsidRPr="006F1ADA">
      <w:rPr>
        <w:rFonts w:cs="Arial"/>
        <w:i/>
        <w:u w:val="single"/>
      </w:rPr>
      <w:t xml:space="preserve"> </w:t>
    </w:r>
    <w:r w:rsidR="00EB37E5" w:rsidRPr="001F056C">
      <w:rPr>
        <w:rFonts w:cs="Arial"/>
        <w:i/>
        <w:u w:val="single"/>
      </w:rPr>
      <w:t>(</w:t>
    </w:r>
    <w:r w:rsidR="00EB37E5">
      <w:rPr>
        <w:rFonts w:cs="Arial"/>
        <w:i/>
        <w:u w:val="single"/>
      </w:rPr>
      <w:t>Acts 2</w:t>
    </w:r>
    <w:r w:rsidR="00375D92">
      <w:rPr>
        <w:rFonts w:cs="Arial"/>
        <w:i/>
        <w:u w:val="single"/>
      </w:rPr>
      <w:t>8</w:t>
    </w:r>
    <w:r>
      <w:rPr>
        <w:rFonts w:cs="Arial"/>
        <w:i/>
        <w:u w:val="single"/>
      </w:rPr>
      <w:t>:</w:t>
    </w:r>
    <w:r w:rsidR="00375D92">
      <w:rPr>
        <w:rFonts w:cs="Arial"/>
        <w:i/>
        <w:u w:val="single"/>
      </w:rPr>
      <w:t>1</w:t>
    </w:r>
    <w:r>
      <w:rPr>
        <w:rFonts w:cs="Arial"/>
        <w:i/>
        <w:u w:val="single"/>
      </w:rPr>
      <w:t>1-</w:t>
    </w:r>
    <w:r w:rsidR="00375D92">
      <w:rPr>
        <w:rFonts w:cs="Arial"/>
        <w:i/>
        <w:u w:val="single"/>
      </w:rPr>
      <w:t>3</w:t>
    </w:r>
    <w:r>
      <w:rPr>
        <w:rFonts w:cs="Arial"/>
        <w:i/>
        <w:u w:val="single"/>
      </w:rPr>
      <w:t>1</w:t>
    </w:r>
    <w:r w:rsidR="00EB37E5" w:rsidRPr="001F056C">
      <w:rPr>
        <w:rFonts w:cs="Arial"/>
        <w:i/>
        <w:u w:val="single"/>
      </w:rPr>
      <w:t>)</w:t>
    </w:r>
    <w:r w:rsidR="009512DD" w:rsidRPr="001F056C">
      <w:rPr>
        <w:rFonts w:cs="Arial"/>
        <w:i/>
        <w:u w:val="single"/>
      </w:rPr>
      <w:tab/>
    </w:r>
    <w:r w:rsidR="009512DD" w:rsidRPr="001F056C">
      <w:rPr>
        <w:rStyle w:val="PageNumber"/>
        <w:rFonts w:cs="Arial"/>
        <w:i/>
        <w:u w:val="single"/>
      </w:rPr>
      <w:fldChar w:fldCharType="begin"/>
    </w:r>
    <w:r w:rsidR="009512DD" w:rsidRPr="001F056C">
      <w:rPr>
        <w:rStyle w:val="PageNumber"/>
        <w:rFonts w:cs="Arial"/>
        <w:i/>
        <w:u w:val="single"/>
      </w:rPr>
      <w:instrText xml:space="preserve"> PAGE </w:instrText>
    </w:r>
    <w:r w:rsidR="009512DD" w:rsidRPr="001F056C">
      <w:rPr>
        <w:rStyle w:val="PageNumber"/>
        <w:rFonts w:cs="Arial"/>
        <w:i/>
        <w:u w:val="single"/>
      </w:rPr>
      <w:fldChar w:fldCharType="separate"/>
    </w:r>
    <w:r w:rsidR="00B9333E">
      <w:rPr>
        <w:rStyle w:val="PageNumber"/>
        <w:rFonts w:cs="Arial"/>
        <w:i/>
        <w:noProof/>
        <w:u w:val="single"/>
      </w:rPr>
      <w:t>2</w:t>
    </w:r>
    <w:r w:rsidR="009512DD" w:rsidRPr="001F056C">
      <w:rPr>
        <w:rStyle w:val="PageNumber"/>
        <w:rFonts w:cs="Arial"/>
        <w:i/>
        <w:u w:val="single"/>
      </w:rPr>
      <w:fldChar w:fldCharType="end"/>
    </w:r>
  </w:p>
  <w:p w14:paraId="637BAAA1" w14:textId="77777777" w:rsidR="009512DD" w:rsidRPr="001F056C" w:rsidRDefault="009512DD">
    <w:pPr>
      <w:pStyle w:val="Header"/>
      <w:rPr>
        <w:rFonts w:cs="Arial"/>
        <w:i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B07101"/>
    <w:multiLevelType w:val="hybridMultilevel"/>
    <w:tmpl w:val="996EA9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bE0tzA0NzIwNTdQ0lEKTi0uzszPAykwrwUA0c9juywAAAA="/>
  </w:docVars>
  <w:rsids>
    <w:rsidRoot w:val="00651016"/>
    <w:rsid w:val="00013325"/>
    <w:rsid w:val="0001601A"/>
    <w:rsid w:val="00030C48"/>
    <w:rsid w:val="0003444E"/>
    <w:rsid w:val="00044E11"/>
    <w:rsid w:val="00056F19"/>
    <w:rsid w:val="00061558"/>
    <w:rsid w:val="0007653D"/>
    <w:rsid w:val="00091F90"/>
    <w:rsid w:val="00092C09"/>
    <w:rsid w:val="000A10EB"/>
    <w:rsid w:val="000B1021"/>
    <w:rsid w:val="000B4941"/>
    <w:rsid w:val="000B6467"/>
    <w:rsid w:val="000C32AD"/>
    <w:rsid w:val="000D2AE7"/>
    <w:rsid w:val="000D2E37"/>
    <w:rsid w:val="000D698A"/>
    <w:rsid w:val="000D7156"/>
    <w:rsid w:val="000D7F76"/>
    <w:rsid w:val="000E247B"/>
    <w:rsid w:val="000E734F"/>
    <w:rsid w:val="000E7B24"/>
    <w:rsid w:val="000F2EF5"/>
    <w:rsid w:val="000F664F"/>
    <w:rsid w:val="001024D0"/>
    <w:rsid w:val="00113BF5"/>
    <w:rsid w:val="00127BA7"/>
    <w:rsid w:val="00143C8E"/>
    <w:rsid w:val="00151F40"/>
    <w:rsid w:val="001600A8"/>
    <w:rsid w:val="001618FF"/>
    <w:rsid w:val="001639EC"/>
    <w:rsid w:val="001675FB"/>
    <w:rsid w:val="00176693"/>
    <w:rsid w:val="00177D16"/>
    <w:rsid w:val="001A3DA2"/>
    <w:rsid w:val="001A4DC4"/>
    <w:rsid w:val="001A53D3"/>
    <w:rsid w:val="001C20D1"/>
    <w:rsid w:val="001C3D50"/>
    <w:rsid w:val="001D0763"/>
    <w:rsid w:val="001D3072"/>
    <w:rsid w:val="001D4CE7"/>
    <w:rsid w:val="001D53C9"/>
    <w:rsid w:val="001D5F85"/>
    <w:rsid w:val="001E0019"/>
    <w:rsid w:val="001E472D"/>
    <w:rsid w:val="001F056C"/>
    <w:rsid w:val="001F32C9"/>
    <w:rsid w:val="0022052F"/>
    <w:rsid w:val="00237935"/>
    <w:rsid w:val="0024373E"/>
    <w:rsid w:val="0024406E"/>
    <w:rsid w:val="0025056B"/>
    <w:rsid w:val="00260C5F"/>
    <w:rsid w:val="0026621A"/>
    <w:rsid w:val="00274A6C"/>
    <w:rsid w:val="00277954"/>
    <w:rsid w:val="0028686A"/>
    <w:rsid w:val="00291962"/>
    <w:rsid w:val="002A0C18"/>
    <w:rsid w:val="002B31A5"/>
    <w:rsid w:val="002C2635"/>
    <w:rsid w:val="002D274F"/>
    <w:rsid w:val="002E133C"/>
    <w:rsid w:val="002E3EE1"/>
    <w:rsid w:val="00305816"/>
    <w:rsid w:val="00311FED"/>
    <w:rsid w:val="00312299"/>
    <w:rsid w:val="003211D1"/>
    <w:rsid w:val="003212B8"/>
    <w:rsid w:val="00344920"/>
    <w:rsid w:val="00351B51"/>
    <w:rsid w:val="0037494D"/>
    <w:rsid w:val="00375D92"/>
    <w:rsid w:val="00382BF0"/>
    <w:rsid w:val="00386B5A"/>
    <w:rsid w:val="0039248E"/>
    <w:rsid w:val="003A37C9"/>
    <w:rsid w:val="003A43E4"/>
    <w:rsid w:val="003A537D"/>
    <w:rsid w:val="003C28FA"/>
    <w:rsid w:val="003C5680"/>
    <w:rsid w:val="003E5376"/>
    <w:rsid w:val="003E69F6"/>
    <w:rsid w:val="003F6460"/>
    <w:rsid w:val="003F771D"/>
    <w:rsid w:val="0040052F"/>
    <w:rsid w:val="004025EC"/>
    <w:rsid w:val="0041084B"/>
    <w:rsid w:val="00412C39"/>
    <w:rsid w:val="00424E12"/>
    <w:rsid w:val="00442100"/>
    <w:rsid w:val="004442C4"/>
    <w:rsid w:val="00444C8C"/>
    <w:rsid w:val="00454476"/>
    <w:rsid w:val="00466926"/>
    <w:rsid w:val="004777A4"/>
    <w:rsid w:val="00482DF1"/>
    <w:rsid w:val="0048677D"/>
    <w:rsid w:val="004918E8"/>
    <w:rsid w:val="00494A20"/>
    <w:rsid w:val="004C1A4F"/>
    <w:rsid w:val="004C20B2"/>
    <w:rsid w:val="004D43A4"/>
    <w:rsid w:val="004E4F7D"/>
    <w:rsid w:val="004E5534"/>
    <w:rsid w:val="004F0995"/>
    <w:rsid w:val="004F7A09"/>
    <w:rsid w:val="00504C15"/>
    <w:rsid w:val="00506BEE"/>
    <w:rsid w:val="00512DBE"/>
    <w:rsid w:val="00522097"/>
    <w:rsid w:val="005338D5"/>
    <w:rsid w:val="00544963"/>
    <w:rsid w:val="005543CB"/>
    <w:rsid w:val="00562D5D"/>
    <w:rsid w:val="00563701"/>
    <w:rsid w:val="00573D1A"/>
    <w:rsid w:val="0058726E"/>
    <w:rsid w:val="005926C0"/>
    <w:rsid w:val="00595D64"/>
    <w:rsid w:val="005A66F5"/>
    <w:rsid w:val="005A6A23"/>
    <w:rsid w:val="005D28BA"/>
    <w:rsid w:val="005E298B"/>
    <w:rsid w:val="005E2F28"/>
    <w:rsid w:val="005E6301"/>
    <w:rsid w:val="005F675A"/>
    <w:rsid w:val="00603657"/>
    <w:rsid w:val="00612AD4"/>
    <w:rsid w:val="00614225"/>
    <w:rsid w:val="00616443"/>
    <w:rsid w:val="00620632"/>
    <w:rsid w:val="00620E52"/>
    <w:rsid w:val="00651016"/>
    <w:rsid w:val="006637F9"/>
    <w:rsid w:val="0066583C"/>
    <w:rsid w:val="006658A3"/>
    <w:rsid w:val="00677976"/>
    <w:rsid w:val="00685B0A"/>
    <w:rsid w:val="006A16B3"/>
    <w:rsid w:val="006C01EE"/>
    <w:rsid w:val="006C42F1"/>
    <w:rsid w:val="006D2243"/>
    <w:rsid w:val="006D4522"/>
    <w:rsid w:val="006E723C"/>
    <w:rsid w:val="006F1ADA"/>
    <w:rsid w:val="006F4E14"/>
    <w:rsid w:val="0071009C"/>
    <w:rsid w:val="00725ACD"/>
    <w:rsid w:val="00734F4D"/>
    <w:rsid w:val="007378D6"/>
    <w:rsid w:val="00741722"/>
    <w:rsid w:val="007460F2"/>
    <w:rsid w:val="00763448"/>
    <w:rsid w:val="00773109"/>
    <w:rsid w:val="00773278"/>
    <w:rsid w:val="0077411A"/>
    <w:rsid w:val="007943AA"/>
    <w:rsid w:val="00796DD6"/>
    <w:rsid w:val="007A0E3D"/>
    <w:rsid w:val="007A787E"/>
    <w:rsid w:val="007E0340"/>
    <w:rsid w:val="007F46FE"/>
    <w:rsid w:val="00801649"/>
    <w:rsid w:val="00815CDF"/>
    <w:rsid w:val="00821737"/>
    <w:rsid w:val="0082315B"/>
    <w:rsid w:val="008341D9"/>
    <w:rsid w:val="0084243B"/>
    <w:rsid w:val="00871BD2"/>
    <w:rsid w:val="00871F19"/>
    <w:rsid w:val="008766B1"/>
    <w:rsid w:val="00883E20"/>
    <w:rsid w:val="008870F6"/>
    <w:rsid w:val="008B1F91"/>
    <w:rsid w:val="008B6881"/>
    <w:rsid w:val="008B6D00"/>
    <w:rsid w:val="008C3274"/>
    <w:rsid w:val="008F13AF"/>
    <w:rsid w:val="0092164D"/>
    <w:rsid w:val="0094484A"/>
    <w:rsid w:val="009512DD"/>
    <w:rsid w:val="0095172A"/>
    <w:rsid w:val="00971DAC"/>
    <w:rsid w:val="00981D06"/>
    <w:rsid w:val="00996350"/>
    <w:rsid w:val="009A1FC1"/>
    <w:rsid w:val="009B0A8F"/>
    <w:rsid w:val="009B1F96"/>
    <w:rsid w:val="009F5E44"/>
    <w:rsid w:val="00A03B4D"/>
    <w:rsid w:val="00A116B8"/>
    <w:rsid w:val="00A17CB9"/>
    <w:rsid w:val="00A257CC"/>
    <w:rsid w:val="00A2592B"/>
    <w:rsid w:val="00A304E0"/>
    <w:rsid w:val="00A31358"/>
    <w:rsid w:val="00A3572F"/>
    <w:rsid w:val="00A377CD"/>
    <w:rsid w:val="00A42A7B"/>
    <w:rsid w:val="00A473CD"/>
    <w:rsid w:val="00A53A5E"/>
    <w:rsid w:val="00A56165"/>
    <w:rsid w:val="00A60FCB"/>
    <w:rsid w:val="00A6627D"/>
    <w:rsid w:val="00A8022C"/>
    <w:rsid w:val="00A90CC6"/>
    <w:rsid w:val="00AA3AF2"/>
    <w:rsid w:val="00AA3F3E"/>
    <w:rsid w:val="00AA7181"/>
    <w:rsid w:val="00AB685D"/>
    <w:rsid w:val="00AB735E"/>
    <w:rsid w:val="00AC1512"/>
    <w:rsid w:val="00AD2A4D"/>
    <w:rsid w:val="00AD3712"/>
    <w:rsid w:val="00AE16FB"/>
    <w:rsid w:val="00AE38F6"/>
    <w:rsid w:val="00AF1E40"/>
    <w:rsid w:val="00AF4DAE"/>
    <w:rsid w:val="00AF6F07"/>
    <w:rsid w:val="00B14CD5"/>
    <w:rsid w:val="00B17BE9"/>
    <w:rsid w:val="00B262FF"/>
    <w:rsid w:val="00B628FE"/>
    <w:rsid w:val="00B700E3"/>
    <w:rsid w:val="00B77259"/>
    <w:rsid w:val="00B91DE3"/>
    <w:rsid w:val="00B9333E"/>
    <w:rsid w:val="00BB1F44"/>
    <w:rsid w:val="00BB7B7D"/>
    <w:rsid w:val="00BC176E"/>
    <w:rsid w:val="00BD68A6"/>
    <w:rsid w:val="00BE7BAD"/>
    <w:rsid w:val="00C075DE"/>
    <w:rsid w:val="00C21C70"/>
    <w:rsid w:val="00C44EB5"/>
    <w:rsid w:val="00C6671D"/>
    <w:rsid w:val="00C803C6"/>
    <w:rsid w:val="00C826C0"/>
    <w:rsid w:val="00C84B14"/>
    <w:rsid w:val="00CC782C"/>
    <w:rsid w:val="00CC7BA3"/>
    <w:rsid w:val="00CD190E"/>
    <w:rsid w:val="00CD4CCD"/>
    <w:rsid w:val="00CE0530"/>
    <w:rsid w:val="00D0353C"/>
    <w:rsid w:val="00D12904"/>
    <w:rsid w:val="00D13337"/>
    <w:rsid w:val="00D309D3"/>
    <w:rsid w:val="00D347DB"/>
    <w:rsid w:val="00D422FC"/>
    <w:rsid w:val="00D4564A"/>
    <w:rsid w:val="00D51680"/>
    <w:rsid w:val="00D550D3"/>
    <w:rsid w:val="00D56EA0"/>
    <w:rsid w:val="00D7324F"/>
    <w:rsid w:val="00D773A6"/>
    <w:rsid w:val="00D87F1B"/>
    <w:rsid w:val="00D91372"/>
    <w:rsid w:val="00DA381C"/>
    <w:rsid w:val="00DA6F0B"/>
    <w:rsid w:val="00DB0E03"/>
    <w:rsid w:val="00DD58CE"/>
    <w:rsid w:val="00DE63A4"/>
    <w:rsid w:val="00DF036B"/>
    <w:rsid w:val="00DF5D0B"/>
    <w:rsid w:val="00E02FD6"/>
    <w:rsid w:val="00E06DCD"/>
    <w:rsid w:val="00E15B34"/>
    <w:rsid w:val="00E17002"/>
    <w:rsid w:val="00E449AC"/>
    <w:rsid w:val="00E450FB"/>
    <w:rsid w:val="00E67C85"/>
    <w:rsid w:val="00E7087F"/>
    <w:rsid w:val="00E915CD"/>
    <w:rsid w:val="00E957B7"/>
    <w:rsid w:val="00EA422B"/>
    <w:rsid w:val="00EA4E11"/>
    <w:rsid w:val="00EB044C"/>
    <w:rsid w:val="00EB37E5"/>
    <w:rsid w:val="00EB3E3E"/>
    <w:rsid w:val="00EB6167"/>
    <w:rsid w:val="00EE4A48"/>
    <w:rsid w:val="00EE5ECD"/>
    <w:rsid w:val="00F00502"/>
    <w:rsid w:val="00F02F5E"/>
    <w:rsid w:val="00F117DC"/>
    <w:rsid w:val="00F25959"/>
    <w:rsid w:val="00F37BC7"/>
    <w:rsid w:val="00F37D6F"/>
    <w:rsid w:val="00F411EC"/>
    <w:rsid w:val="00F436E6"/>
    <w:rsid w:val="00F556B0"/>
    <w:rsid w:val="00F56D63"/>
    <w:rsid w:val="00F61D85"/>
    <w:rsid w:val="00F62A2E"/>
    <w:rsid w:val="00F75807"/>
    <w:rsid w:val="00F85982"/>
    <w:rsid w:val="00F85CEF"/>
    <w:rsid w:val="00F933C2"/>
    <w:rsid w:val="00FA409E"/>
    <w:rsid w:val="00FB2D6E"/>
    <w:rsid w:val="00FD029E"/>
    <w:rsid w:val="00FD7B79"/>
    <w:rsid w:val="00FE1E73"/>
    <w:rsid w:val="00FF09CB"/>
    <w:rsid w:val="00FF1539"/>
    <w:rsid w:val="00FF3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9B1F96"/>
    <w:pPr>
      <w:ind w:left="720"/>
      <w:contextualSpacing/>
    </w:pPr>
  </w:style>
  <w:style w:type="character" w:customStyle="1" w:styleId="text">
    <w:name w:val="text"/>
    <w:basedOn w:val="DefaultParagraphFont"/>
    <w:rsid w:val="002E1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4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5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1365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Matt</cp:lastModifiedBy>
  <cp:revision>23</cp:revision>
  <cp:lastPrinted>2021-06-19T14:56:00Z</cp:lastPrinted>
  <dcterms:created xsi:type="dcterms:W3CDTF">2021-06-19T02:56:00Z</dcterms:created>
  <dcterms:modified xsi:type="dcterms:W3CDTF">2021-07-24T17:31:00Z</dcterms:modified>
</cp:coreProperties>
</file>